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6BED4" w14:textId="6AB3EB4E" w:rsidR="00016EA0" w:rsidRPr="00386A26" w:rsidRDefault="00016EA0" w:rsidP="00386A26">
      <w:pPr>
        <w:pStyle w:val="BodyTex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403B019" w14:textId="3B47953F" w:rsidR="00386A26" w:rsidRPr="00386A26" w:rsidRDefault="00386A26" w:rsidP="00386A26">
      <w:pPr>
        <w:pStyle w:val="BodyText"/>
        <w:spacing w:before="9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Normal1"/>
        <w:tblW w:w="14906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73"/>
        <w:gridCol w:w="2409"/>
        <w:gridCol w:w="2825"/>
        <w:gridCol w:w="2977"/>
        <w:gridCol w:w="2693"/>
        <w:gridCol w:w="3129"/>
      </w:tblGrid>
      <w:tr w:rsidR="00016EA0" w:rsidRPr="000F110C" w14:paraId="5814E4AC" w14:textId="77777777" w:rsidTr="004C78A6">
        <w:trPr>
          <w:trHeight w:val="298"/>
        </w:trPr>
        <w:tc>
          <w:tcPr>
            <w:tcW w:w="873" w:type="dxa"/>
          </w:tcPr>
          <w:p w14:paraId="3C8763D5" w14:textId="1553C5EC" w:rsidR="00016EA0" w:rsidRPr="003A75AB" w:rsidRDefault="00016EA0" w:rsidP="0004373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</w:tcPr>
          <w:p w14:paraId="310DB76C" w14:textId="66C30271" w:rsidR="005104FB" w:rsidRPr="003A75AB" w:rsidRDefault="005104FB" w:rsidP="005104FB">
            <w:pPr>
              <w:jc w:val="center"/>
              <w:rPr>
                <w:rFonts w:asciiTheme="minorHAnsi" w:hAnsiTheme="minorHAnsi" w:cstheme="minorHAnsi"/>
                <w:b/>
                <w:w w:val="45"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spacing w:val="-2"/>
                <w:w w:val="110"/>
                <w:sz w:val="20"/>
                <w:szCs w:val="20"/>
              </w:rPr>
              <w:t>MONDAY</w:t>
            </w:r>
          </w:p>
        </w:tc>
        <w:tc>
          <w:tcPr>
            <w:tcW w:w="2825" w:type="dxa"/>
          </w:tcPr>
          <w:p w14:paraId="76428A4A" w14:textId="29051DEA" w:rsidR="005104FB" w:rsidRPr="003A75AB" w:rsidRDefault="005104FB" w:rsidP="005104FB">
            <w:pPr>
              <w:jc w:val="center"/>
              <w:rPr>
                <w:rFonts w:asciiTheme="minorHAnsi" w:hAnsiTheme="minorHAnsi" w:cstheme="minorHAnsi"/>
                <w:b/>
                <w:w w:val="45"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101"/>
                <w:sz w:val="20"/>
                <w:szCs w:val="20"/>
              </w:rPr>
              <w:t>TUESDAY</w:t>
            </w:r>
          </w:p>
        </w:tc>
        <w:tc>
          <w:tcPr>
            <w:tcW w:w="2977" w:type="dxa"/>
          </w:tcPr>
          <w:p w14:paraId="71C033D6" w14:textId="01B524E9" w:rsidR="005104FB" w:rsidRPr="003A75AB" w:rsidRDefault="005104FB" w:rsidP="00F4572C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120"/>
                <w:sz w:val="20"/>
                <w:szCs w:val="20"/>
              </w:rPr>
              <w:t>WEDNESDAY</w:t>
            </w:r>
          </w:p>
        </w:tc>
        <w:tc>
          <w:tcPr>
            <w:tcW w:w="2693" w:type="dxa"/>
          </w:tcPr>
          <w:p w14:paraId="75919BCA" w14:textId="626E4C47" w:rsidR="005104FB" w:rsidRPr="003A75AB" w:rsidRDefault="005104FB" w:rsidP="00F4572C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115"/>
                <w:sz w:val="20"/>
                <w:szCs w:val="20"/>
              </w:rPr>
              <w:t>THURSDAY</w:t>
            </w:r>
          </w:p>
        </w:tc>
        <w:tc>
          <w:tcPr>
            <w:tcW w:w="3129" w:type="dxa"/>
          </w:tcPr>
          <w:p w14:paraId="6E1288BE" w14:textId="30645D15" w:rsidR="005104FB" w:rsidRPr="003A75AB" w:rsidRDefault="005104FB" w:rsidP="00F4572C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125"/>
                <w:sz w:val="20"/>
                <w:szCs w:val="20"/>
              </w:rPr>
              <w:t>FRIDAY</w:t>
            </w:r>
          </w:p>
        </w:tc>
      </w:tr>
      <w:tr w:rsidR="00D205B7" w:rsidRPr="000F110C" w14:paraId="6F63D1DA" w14:textId="77777777" w:rsidTr="004C78A6">
        <w:trPr>
          <w:trHeight w:val="126"/>
        </w:trPr>
        <w:tc>
          <w:tcPr>
            <w:tcW w:w="873" w:type="dxa"/>
          </w:tcPr>
          <w:p w14:paraId="349579DE" w14:textId="6F8AB307" w:rsidR="00D205B7" w:rsidRPr="003A75AB" w:rsidRDefault="00D205B7" w:rsidP="00D205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08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: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45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9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07A73AF7" w14:textId="77777777" w:rsidR="00BC5DA4" w:rsidRPr="00FD5E59" w:rsidRDefault="00BC5DA4" w:rsidP="00BC5DA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ENV-414 Environmental Engineering</w:t>
            </w:r>
          </w:p>
          <w:p w14:paraId="2FAABEF9" w14:textId="77777777" w:rsidR="00D205B7" w:rsidRPr="00FD5E59" w:rsidRDefault="00BC5DA4" w:rsidP="00BC5DA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Study (0+4)2</w:t>
            </w:r>
          </w:p>
          <w:p w14:paraId="53164E4C" w14:textId="726F9885" w:rsidR="00BC5DA4" w:rsidRPr="00EE5BC1" w:rsidRDefault="00BC5DA4" w:rsidP="00EE5BC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1: Sait Cemil Sofuoğlu</w:t>
            </w:r>
          </w:p>
          <w:p w14:paraId="2AA393A3" w14:textId="5D793CC3" w:rsidR="00BC5DA4" w:rsidRPr="00EE5BC1" w:rsidRDefault="00BC5DA4" w:rsidP="00BC5DA4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2: Orhan Gündüz</w:t>
            </w:r>
          </w:p>
          <w:p w14:paraId="6063AAAE" w14:textId="6736E2D1" w:rsidR="00BC5DA4" w:rsidRPr="00EE5BC1" w:rsidRDefault="00BC5DA4" w:rsidP="00BC5DA4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 xml:space="preserve">Section 3: H. Eser Ökten </w:t>
            </w:r>
          </w:p>
          <w:p w14:paraId="4FECCCB1" w14:textId="199DE28A" w:rsidR="00BC5DA4" w:rsidRPr="00EE5BC1" w:rsidRDefault="00BC5DA4" w:rsidP="00BC5DA4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 xml:space="preserve">Section 5: Hale Demirtepe </w:t>
            </w:r>
          </w:p>
          <w:p w14:paraId="345FA4FC" w14:textId="35FD427F" w:rsidR="00BC5DA4" w:rsidRPr="00EE5BC1" w:rsidRDefault="00BC5DA4" w:rsidP="00BC5DA4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6: M. Ali Küçüker</w:t>
            </w:r>
          </w:p>
          <w:p w14:paraId="640D5FC7" w14:textId="6B0EE893" w:rsidR="00BC5DA4" w:rsidRPr="00FD5E59" w:rsidRDefault="00BC5DA4" w:rsidP="00BC5DA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7: Altan Özkan</w:t>
            </w:r>
          </w:p>
        </w:tc>
        <w:tc>
          <w:tcPr>
            <w:tcW w:w="2825" w:type="dxa"/>
          </w:tcPr>
          <w:p w14:paraId="1C846CE4" w14:textId="77777777" w:rsidR="00BC5DA4" w:rsidRPr="00FD5E59" w:rsidRDefault="00BC5DA4" w:rsidP="00BC5DA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ENV-414 Environmental Engineering</w:t>
            </w:r>
          </w:p>
          <w:p w14:paraId="1F52343B" w14:textId="77777777" w:rsidR="00BC5DA4" w:rsidRPr="00FD5E59" w:rsidRDefault="00BC5DA4" w:rsidP="00BC5DA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Study (0+4)2</w:t>
            </w:r>
          </w:p>
          <w:p w14:paraId="2FAA8743" w14:textId="77777777" w:rsidR="00BC5DA4" w:rsidRPr="00EE5BC1" w:rsidRDefault="00BC5DA4" w:rsidP="00EE5BC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1: Sait Cemil Sofuoğlu</w:t>
            </w:r>
          </w:p>
          <w:p w14:paraId="3C13E849" w14:textId="77777777" w:rsidR="00BC5DA4" w:rsidRPr="00EE5BC1" w:rsidRDefault="00BC5DA4" w:rsidP="00BC5DA4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2: Orhan Gündüz</w:t>
            </w:r>
          </w:p>
          <w:p w14:paraId="62C31547" w14:textId="77777777" w:rsidR="00BC5DA4" w:rsidRPr="00EE5BC1" w:rsidRDefault="00BC5DA4" w:rsidP="00BC5DA4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 xml:space="preserve">Section 3: H. Eser Ökten </w:t>
            </w:r>
          </w:p>
          <w:p w14:paraId="30EA04D8" w14:textId="77777777" w:rsidR="00BC5DA4" w:rsidRPr="00EE5BC1" w:rsidRDefault="00BC5DA4" w:rsidP="00BC5DA4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 xml:space="preserve">Section 5: Hale Demirtepe </w:t>
            </w:r>
          </w:p>
          <w:p w14:paraId="1CC8AF4F" w14:textId="77777777" w:rsidR="00BC5DA4" w:rsidRPr="00EE5BC1" w:rsidRDefault="00BC5DA4" w:rsidP="00BC5DA4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6: M. Ali Küçüker</w:t>
            </w:r>
          </w:p>
          <w:p w14:paraId="0EC2A0D6" w14:textId="59FA1F32" w:rsidR="00D205B7" w:rsidRPr="00FD5E59" w:rsidRDefault="00BC5DA4" w:rsidP="00BC5DA4">
            <w:pPr>
              <w:jc w:val="center"/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7: Altan Özkan</w:t>
            </w:r>
          </w:p>
        </w:tc>
        <w:tc>
          <w:tcPr>
            <w:tcW w:w="2977" w:type="dxa"/>
          </w:tcPr>
          <w:p w14:paraId="57970C6C" w14:textId="77777777" w:rsidR="0024714A" w:rsidRPr="00FD5E59" w:rsidRDefault="0024714A" w:rsidP="0024714A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>ENV-491 Supplementary Curriculum</w:t>
            </w:r>
          </w:p>
          <w:p w14:paraId="65745909" w14:textId="77777777" w:rsidR="00D205B7" w:rsidRDefault="0024714A" w:rsidP="0024714A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 xml:space="preserve">Course </w:t>
            </w:r>
            <w:r w:rsidRPr="00FD5E59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(3+0)3</w:t>
            </w:r>
          </w:p>
          <w:p w14:paraId="27C1D204" w14:textId="77777777" w:rsidR="0024714A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24714A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Prof. Dr. </w:t>
            </w:r>
            <w:r w:rsidRPr="0024714A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ait Cemil Sofuoğlu</w:t>
            </w:r>
          </w:p>
          <w:p w14:paraId="082CFF4F" w14:textId="74FBC8DD" w:rsidR="00B82930" w:rsidRDefault="00243060" w:rsidP="00B82930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477E8F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7F5C8F10" w14:textId="02CC264A" w:rsidR="00243060" w:rsidRPr="0024714A" w:rsidRDefault="00243060" w:rsidP="002471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93" w:type="dxa"/>
          </w:tcPr>
          <w:p w14:paraId="36BC3B97" w14:textId="77777777" w:rsidR="00FD2138" w:rsidRPr="00FD5E59" w:rsidRDefault="00FD2138" w:rsidP="00FD2138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>ENV-491 Supplementary Curriculum</w:t>
            </w:r>
          </w:p>
          <w:p w14:paraId="6E46D0AA" w14:textId="77777777" w:rsidR="00FD2138" w:rsidRDefault="00FD2138" w:rsidP="00FD2138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 xml:space="preserve">Course </w:t>
            </w:r>
            <w:r w:rsidRPr="00FD5E59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(3+0)3</w:t>
            </w:r>
          </w:p>
          <w:p w14:paraId="2DC00E88" w14:textId="77777777" w:rsidR="00FD2138" w:rsidRDefault="00FD2138" w:rsidP="00FD213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24714A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Prof. Dr. </w:t>
            </w:r>
            <w:r w:rsidRPr="0024714A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ait Cemil Sofuoğlu</w:t>
            </w:r>
          </w:p>
          <w:p w14:paraId="3BFA4C27" w14:textId="011D7D41" w:rsidR="00FD2138" w:rsidRDefault="00FD2138" w:rsidP="00FD2138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CE-11 </w:t>
            </w:r>
          </w:p>
          <w:p w14:paraId="4B3E381E" w14:textId="1822761B" w:rsidR="001A4A23" w:rsidRPr="00FD5E59" w:rsidRDefault="001A4A23" w:rsidP="00840EA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highlight w:val="green"/>
                <w:shd w:val="clear" w:color="auto" w:fill="FFFFFF"/>
              </w:rPr>
            </w:pPr>
          </w:p>
        </w:tc>
        <w:tc>
          <w:tcPr>
            <w:tcW w:w="3129" w:type="dxa"/>
          </w:tcPr>
          <w:p w14:paraId="7516420E" w14:textId="77777777" w:rsidR="0024714A" w:rsidRPr="0024714A" w:rsidRDefault="009508BA" w:rsidP="0024714A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 xml:space="preserve">ENV-412 </w:t>
            </w:r>
            <w:r w:rsidR="0024714A"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Environmental Engineering</w:t>
            </w:r>
          </w:p>
          <w:p w14:paraId="546BEEE0" w14:textId="71F1026D" w:rsidR="009508BA" w:rsidRPr="0024714A" w:rsidRDefault="0024714A" w:rsidP="0024714A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 xml:space="preserve">Design – 2 </w:t>
            </w:r>
            <w:r w:rsidR="009508BA"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 xml:space="preserve">(2+4)4 </w:t>
            </w:r>
          </w:p>
          <w:p w14:paraId="4BB7D85F" w14:textId="77777777" w:rsidR="009508BA" w:rsidRPr="00FD5E59" w:rsidRDefault="009508BA" w:rsidP="009508B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1: Alper Bayrakdar; </w:t>
            </w:r>
          </w:p>
          <w:p w14:paraId="66F49BE9" w14:textId="77777777" w:rsidR="009508BA" w:rsidRPr="00FD5E59" w:rsidRDefault="009508BA" w:rsidP="009508B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2: H. Eser Ökten;</w:t>
            </w:r>
          </w:p>
          <w:p w14:paraId="510E2CF5" w14:textId="77777777" w:rsidR="009508BA" w:rsidRPr="00FD5E59" w:rsidRDefault="009508BA" w:rsidP="009508B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3: M. Ali Küçüker; </w:t>
            </w:r>
          </w:p>
          <w:p w14:paraId="27DFA1C0" w14:textId="3B0E990A" w:rsidR="009508BA" w:rsidRDefault="009508BA" w:rsidP="009508B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4: Ersin Kasırga</w:t>
            </w:r>
          </w:p>
          <w:p w14:paraId="2D4E15E5" w14:textId="12C4AC90" w:rsidR="00B82930" w:rsidRDefault="000C0333" w:rsidP="00B82930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477E8F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3A11F2AB" w14:textId="5D80B289" w:rsidR="000C0333" w:rsidRPr="00FD5E59" w:rsidRDefault="000C0333" w:rsidP="009508B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  <w:p w14:paraId="2DE2C31C" w14:textId="4F35591D" w:rsidR="00D205B7" w:rsidRPr="00FD5E59" w:rsidRDefault="00D205B7" w:rsidP="00D205B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205B7" w:rsidRPr="000F110C" w14:paraId="5649BEF6" w14:textId="77777777" w:rsidTr="004C78A6">
        <w:trPr>
          <w:trHeight w:val="996"/>
        </w:trPr>
        <w:tc>
          <w:tcPr>
            <w:tcW w:w="873" w:type="dxa"/>
          </w:tcPr>
          <w:p w14:paraId="63767960" w14:textId="64B8F741" w:rsidR="00D205B7" w:rsidRPr="003A75AB" w:rsidRDefault="00D205B7" w:rsidP="00D205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31B4857" w14:textId="77777777" w:rsidR="00D205B7" w:rsidRPr="003A75AB" w:rsidRDefault="00D205B7" w:rsidP="00D205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8B32418" w14:textId="77777777" w:rsidR="00D205B7" w:rsidRPr="003A75AB" w:rsidRDefault="00D205B7" w:rsidP="00D205B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09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45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0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70160CE8" w14:textId="33627F23" w:rsidR="00D205B7" w:rsidRPr="00FD5E59" w:rsidRDefault="00D205B7" w:rsidP="00D205B7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25" w:type="dxa"/>
          </w:tcPr>
          <w:p w14:paraId="65FE0AB6" w14:textId="29EAD6A3" w:rsidR="00FC03FD" w:rsidRPr="00FD5E59" w:rsidRDefault="00FC03FD" w:rsidP="00D205B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977" w:type="dxa"/>
          </w:tcPr>
          <w:p w14:paraId="6BE404EA" w14:textId="74E635B2" w:rsidR="00A9244F" w:rsidRPr="0024714A" w:rsidRDefault="00A9244F" w:rsidP="00A9244F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ENV-454</w:t>
            </w:r>
            <w:r w:rsidR="009508BA"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(3+0)3</w:t>
            </w:r>
            <w:r w:rsidRPr="0024714A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 xml:space="preserve"> </w:t>
            </w:r>
            <w:r w:rsidR="0024714A"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Anaerobic Treatment</w:t>
            </w:r>
          </w:p>
          <w:p w14:paraId="42243CEA" w14:textId="0341AE9C" w:rsidR="009508BA" w:rsidRPr="00FD5E59" w:rsidRDefault="009508BA" w:rsidP="00A9244F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</w:pPr>
          </w:p>
          <w:p w14:paraId="32616E36" w14:textId="77777777" w:rsidR="009E154C" w:rsidRPr="00FD5E59" w:rsidRDefault="009E154C" w:rsidP="009E154C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. Prof. Dr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. </w:t>
            </w:r>
            <w:r w:rsidRPr="00FD5E59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Alper Bayrakdar</w:t>
            </w:r>
          </w:p>
          <w:p w14:paraId="5C0076E9" w14:textId="51147B65" w:rsidR="00B82930" w:rsidRDefault="00500346" w:rsidP="00B82930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CE-16</w:t>
            </w:r>
            <w:r w:rsidR="00B82930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 </w:t>
            </w:r>
          </w:p>
          <w:p w14:paraId="5DEDE300" w14:textId="414B3F28" w:rsidR="00D205B7" w:rsidRPr="00FD5E59" w:rsidRDefault="00D205B7" w:rsidP="00D205B7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693" w:type="dxa"/>
          </w:tcPr>
          <w:p w14:paraId="14AC3C73" w14:textId="7CB4BE2B" w:rsidR="00840EAA" w:rsidRPr="00FD5E59" w:rsidRDefault="00840EA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129" w:type="dxa"/>
          </w:tcPr>
          <w:p w14:paraId="33B6B68E" w14:textId="77777777" w:rsidR="0024714A" w:rsidRPr="0024714A" w:rsidRDefault="0024714A" w:rsidP="0024714A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ENV-412 Environmental Engineering</w:t>
            </w:r>
          </w:p>
          <w:p w14:paraId="03864127" w14:textId="77777777" w:rsidR="0024714A" w:rsidRPr="0024714A" w:rsidRDefault="0024714A" w:rsidP="0024714A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 xml:space="preserve">Design – 2 (2+4)4 </w:t>
            </w:r>
          </w:p>
          <w:p w14:paraId="507E274B" w14:textId="77777777" w:rsidR="0024714A" w:rsidRPr="00FD5E59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1: Alper Bayrakdar; </w:t>
            </w:r>
          </w:p>
          <w:p w14:paraId="12B655F2" w14:textId="77777777" w:rsidR="0024714A" w:rsidRPr="00FD5E59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2: H. Eser Ökten;</w:t>
            </w:r>
          </w:p>
          <w:p w14:paraId="780BD564" w14:textId="77777777" w:rsidR="0024714A" w:rsidRPr="00FD5E59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3: M. Ali Küçüker; </w:t>
            </w:r>
          </w:p>
          <w:p w14:paraId="79064B2B" w14:textId="5468EA79" w:rsidR="0024714A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4: Ersin Kasırga</w:t>
            </w:r>
          </w:p>
          <w:p w14:paraId="5B5163E2" w14:textId="14EEFFB4" w:rsidR="00B82930" w:rsidRDefault="000C0333" w:rsidP="00B82930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477E8F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2D6D545A" w14:textId="34DE4E9C" w:rsidR="00D205B7" w:rsidRPr="00FD5E59" w:rsidRDefault="00D205B7" w:rsidP="00D205B7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highlight w:val="yellow"/>
                <w:shd w:val="clear" w:color="auto" w:fill="FFFFFF"/>
              </w:rPr>
            </w:pPr>
          </w:p>
        </w:tc>
      </w:tr>
      <w:tr w:rsidR="007E724A" w:rsidRPr="000F110C" w14:paraId="28243F7D" w14:textId="77777777" w:rsidTr="004C78A6">
        <w:trPr>
          <w:trHeight w:val="674"/>
        </w:trPr>
        <w:tc>
          <w:tcPr>
            <w:tcW w:w="873" w:type="dxa"/>
          </w:tcPr>
          <w:p w14:paraId="662FBB08" w14:textId="77777777" w:rsidR="007E724A" w:rsidRPr="003A75AB" w:rsidRDefault="007E724A" w:rsidP="007E724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0270FAD" w14:textId="77777777" w:rsidR="007E724A" w:rsidRPr="003A75AB" w:rsidRDefault="007E724A" w:rsidP="007E724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5913DA9" w14:textId="77777777" w:rsidR="007E724A" w:rsidRPr="003A75AB" w:rsidRDefault="007E724A" w:rsidP="007E724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0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45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1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61F176C8" w14:textId="64B44272" w:rsidR="007E724A" w:rsidRPr="00FD5E59" w:rsidRDefault="007E724A" w:rsidP="002E3F0C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25" w:type="dxa"/>
          </w:tcPr>
          <w:p w14:paraId="699C729E" w14:textId="31390667" w:rsidR="007E724A" w:rsidRPr="00FD5E59" w:rsidRDefault="007E724A" w:rsidP="007E72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77" w:type="dxa"/>
          </w:tcPr>
          <w:p w14:paraId="76C43DE9" w14:textId="77777777" w:rsidR="0024714A" w:rsidRPr="0024714A" w:rsidRDefault="0024714A" w:rsidP="0024714A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ENV-454</w:t>
            </w: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(3+0)3</w:t>
            </w:r>
            <w:r w:rsidRPr="0024714A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 xml:space="preserve"> </w:t>
            </w: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Anaerobic Treatment</w:t>
            </w:r>
          </w:p>
          <w:p w14:paraId="6188133F" w14:textId="77777777" w:rsidR="0024714A" w:rsidRPr="00FD5E59" w:rsidRDefault="0024714A" w:rsidP="0024714A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</w:pPr>
          </w:p>
          <w:p w14:paraId="10F56CF3" w14:textId="77777777" w:rsidR="009E154C" w:rsidRPr="00FD5E59" w:rsidRDefault="009E154C" w:rsidP="009E154C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. Prof. Dr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. </w:t>
            </w:r>
            <w:r w:rsidRPr="00FD5E59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Alper Bayrakdar</w:t>
            </w:r>
          </w:p>
          <w:p w14:paraId="31E605C5" w14:textId="5E2070A3" w:rsidR="007E724A" w:rsidRPr="00FD5E59" w:rsidRDefault="00500346" w:rsidP="00477E8F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  <w:r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CE-16</w:t>
            </w:r>
            <w:r w:rsidR="009B16BD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 </w:t>
            </w:r>
          </w:p>
        </w:tc>
        <w:tc>
          <w:tcPr>
            <w:tcW w:w="2693" w:type="dxa"/>
          </w:tcPr>
          <w:p w14:paraId="2D17715A" w14:textId="3CF06D2F" w:rsidR="00840EAA" w:rsidRPr="00FD5E59" w:rsidRDefault="00840EAA" w:rsidP="002471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017EBBEB" w14:textId="77777777" w:rsidR="0024714A" w:rsidRPr="0024714A" w:rsidRDefault="0024714A" w:rsidP="0024714A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ENV-412 Environmental Engineering</w:t>
            </w:r>
          </w:p>
          <w:p w14:paraId="75FBCD42" w14:textId="77777777" w:rsidR="0024714A" w:rsidRPr="0024714A" w:rsidRDefault="0024714A" w:rsidP="0024714A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 xml:space="preserve">Design – 2 (2+4)4 </w:t>
            </w:r>
          </w:p>
          <w:p w14:paraId="57FE413B" w14:textId="77777777" w:rsidR="0024714A" w:rsidRPr="00FD5E59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1: Alper Bayrakdar; </w:t>
            </w:r>
          </w:p>
          <w:p w14:paraId="50195B29" w14:textId="77777777" w:rsidR="0024714A" w:rsidRPr="00FD5E59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2: H. Eser Ökten;</w:t>
            </w:r>
          </w:p>
          <w:p w14:paraId="77CB0EDB" w14:textId="77777777" w:rsidR="0024714A" w:rsidRPr="00FD5E59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3: M. Ali Küçüker; </w:t>
            </w:r>
          </w:p>
          <w:p w14:paraId="4405D507" w14:textId="4DEEA547" w:rsidR="0024714A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4: Ersin Kasırga</w:t>
            </w:r>
          </w:p>
          <w:p w14:paraId="57476CFC" w14:textId="76F7373C" w:rsidR="000C0333" w:rsidRPr="00FD5E59" w:rsidRDefault="000C0333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477E8F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68BCA574" w14:textId="4F7A960E" w:rsidR="007E724A" w:rsidRPr="00FD5E59" w:rsidRDefault="007E724A" w:rsidP="007E724A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="007E724A" w:rsidRPr="000F110C" w14:paraId="143A0372" w14:textId="77777777" w:rsidTr="004C78A6">
        <w:trPr>
          <w:trHeight w:val="754"/>
        </w:trPr>
        <w:tc>
          <w:tcPr>
            <w:tcW w:w="873" w:type="dxa"/>
          </w:tcPr>
          <w:p w14:paraId="11A46AEA" w14:textId="28530303" w:rsidR="007E724A" w:rsidRPr="003A75AB" w:rsidRDefault="007E724A" w:rsidP="007E724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BA657F1" w14:textId="77777777" w:rsidR="007E724A" w:rsidRPr="003A75AB" w:rsidRDefault="007E724A" w:rsidP="007E724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7889695" w14:textId="77777777" w:rsidR="007E724A" w:rsidRPr="003A75AB" w:rsidRDefault="007E724A" w:rsidP="007E724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1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45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2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</w:p>
        </w:tc>
        <w:tc>
          <w:tcPr>
            <w:tcW w:w="2409" w:type="dxa"/>
          </w:tcPr>
          <w:p w14:paraId="40295B23" w14:textId="7265FC5B" w:rsidR="007E724A" w:rsidRPr="00FD5E59" w:rsidRDefault="007E724A" w:rsidP="007E72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25" w:type="dxa"/>
          </w:tcPr>
          <w:p w14:paraId="1FD1397F" w14:textId="73B7796D" w:rsidR="007E724A" w:rsidRPr="00FD5E59" w:rsidRDefault="007E724A" w:rsidP="007E72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77" w:type="dxa"/>
          </w:tcPr>
          <w:p w14:paraId="7A09E7FF" w14:textId="77777777" w:rsidR="0024714A" w:rsidRPr="0024714A" w:rsidRDefault="0024714A" w:rsidP="0024714A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ENV-454</w:t>
            </w: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(3+0)3</w:t>
            </w:r>
            <w:r w:rsidRPr="0024714A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 xml:space="preserve"> </w:t>
            </w: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Anaerobic Treatment</w:t>
            </w:r>
          </w:p>
          <w:p w14:paraId="69160F1B" w14:textId="77777777" w:rsidR="0024714A" w:rsidRPr="00FD5E59" w:rsidRDefault="0024714A" w:rsidP="0024714A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</w:pPr>
          </w:p>
          <w:p w14:paraId="0E4E6730" w14:textId="45401B2A" w:rsidR="0024714A" w:rsidRPr="00FD5E59" w:rsidRDefault="009E154C" w:rsidP="0024714A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C56766">
              <w:rPr>
                <w:rFonts w:asciiTheme="minorHAnsi" w:eastAsiaTheme="minorHAnsi" w:hAnsiTheme="minorHAnsi" w:cstheme="minorHAnsi"/>
                <w:bCs/>
                <w:sz w:val="18"/>
                <w:szCs w:val="18"/>
                <w:lang w:val="tr-TR" w:bidi="ar-SA"/>
              </w:rPr>
              <w:t>Assoc. Prof. Dr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. </w:t>
            </w:r>
            <w:r w:rsidR="0024714A" w:rsidRPr="00FD5E59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Alper Bayrakdar</w:t>
            </w:r>
          </w:p>
          <w:p w14:paraId="3897800C" w14:textId="00EF8DBF" w:rsidR="007E724A" w:rsidRPr="00FD5E59" w:rsidRDefault="00500346" w:rsidP="00477E8F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  <w:r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>CE-16</w:t>
            </w:r>
            <w:r w:rsidR="009B16BD"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  <w:t xml:space="preserve"> </w:t>
            </w:r>
          </w:p>
        </w:tc>
        <w:tc>
          <w:tcPr>
            <w:tcW w:w="2693" w:type="dxa"/>
          </w:tcPr>
          <w:p w14:paraId="15ECA070" w14:textId="6E997DC3" w:rsidR="00840EAA" w:rsidRPr="00FD5E59" w:rsidRDefault="00840EAA" w:rsidP="00FB1D3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2ECA55EB" w14:textId="77777777" w:rsidR="0024714A" w:rsidRPr="0024714A" w:rsidRDefault="0024714A" w:rsidP="0024714A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ENV-412 Environmental Engineering</w:t>
            </w:r>
          </w:p>
          <w:p w14:paraId="234EF330" w14:textId="77777777" w:rsidR="0024714A" w:rsidRPr="0024714A" w:rsidRDefault="0024714A" w:rsidP="0024714A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 xml:space="preserve">Design – 2 (2+4)4 </w:t>
            </w:r>
          </w:p>
          <w:p w14:paraId="26D4319C" w14:textId="77777777" w:rsidR="0024714A" w:rsidRPr="00FD5E59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1: Alper Bayrakdar; </w:t>
            </w:r>
          </w:p>
          <w:p w14:paraId="357FF7DA" w14:textId="77777777" w:rsidR="0024714A" w:rsidRPr="00FD5E59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2: H. Eser Ökten;</w:t>
            </w:r>
          </w:p>
          <w:p w14:paraId="0954394B" w14:textId="77777777" w:rsidR="0024714A" w:rsidRPr="00FD5E59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3: M. Ali Küçüker; </w:t>
            </w:r>
          </w:p>
          <w:p w14:paraId="7F26B694" w14:textId="24206658" w:rsidR="0024714A" w:rsidRDefault="0024714A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4: Ersin Kasırga</w:t>
            </w:r>
          </w:p>
          <w:p w14:paraId="0A02FB1D" w14:textId="42F35C59" w:rsidR="000C0333" w:rsidRPr="00FD5E59" w:rsidRDefault="000C0333" w:rsidP="0024714A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477E8F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66603765" w14:textId="2CDB79B1" w:rsidR="007E724A" w:rsidRPr="00FD5E59" w:rsidRDefault="007E724A" w:rsidP="007E724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</w:rPr>
            </w:pPr>
          </w:p>
        </w:tc>
      </w:tr>
      <w:tr w:rsidR="007E724A" w:rsidRPr="000F110C" w14:paraId="6D5DAE1D" w14:textId="77777777" w:rsidTr="004C78A6">
        <w:trPr>
          <w:trHeight w:val="99"/>
        </w:trPr>
        <w:tc>
          <w:tcPr>
            <w:tcW w:w="873" w:type="dxa"/>
          </w:tcPr>
          <w:p w14:paraId="10A2F985" w14:textId="77777777" w:rsidR="007E724A" w:rsidRPr="003A75AB" w:rsidRDefault="007E724A" w:rsidP="007E724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09" w:type="dxa"/>
          </w:tcPr>
          <w:p w14:paraId="574B1345" w14:textId="79868946" w:rsidR="007E724A" w:rsidRPr="00FD5E59" w:rsidRDefault="007E724A" w:rsidP="007E72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825" w:type="dxa"/>
          </w:tcPr>
          <w:p w14:paraId="762F217E" w14:textId="465E96EB" w:rsidR="007E724A" w:rsidRPr="00FD5E59" w:rsidRDefault="007E724A" w:rsidP="007E72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77" w:type="dxa"/>
          </w:tcPr>
          <w:p w14:paraId="0924E067" w14:textId="77777777" w:rsidR="007E724A" w:rsidRPr="00FD5E59" w:rsidRDefault="007E724A" w:rsidP="007E72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93" w:type="dxa"/>
          </w:tcPr>
          <w:p w14:paraId="66C18C2F" w14:textId="2807CD2B" w:rsidR="007E724A" w:rsidRPr="00FD5E59" w:rsidRDefault="007E724A" w:rsidP="007E72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2A2BCCD4" w14:textId="77777777" w:rsidR="007E724A" w:rsidRPr="00FD5E59" w:rsidRDefault="007E724A" w:rsidP="007E724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77501" w:rsidRPr="000F110C" w14:paraId="39C883B5" w14:textId="77777777" w:rsidTr="001E006D">
        <w:trPr>
          <w:trHeight w:val="1351"/>
        </w:trPr>
        <w:tc>
          <w:tcPr>
            <w:tcW w:w="873" w:type="dxa"/>
          </w:tcPr>
          <w:p w14:paraId="3DED8B37" w14:textId="77777777" w:rsidR="00B77501" w:rsidRPr="003A75AB" w:rsidRDefault="00B77501" w:rsidP="00B7750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D02A069" w14:textId="2B0EF083" w:rsidR="00B77501" w:rsidRPr="003A75AB" w:rsidRDefault="00B77501" w:rsidP="00B7750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3</w:t>
            </w:r>
            <w:r w:rsidR="00081F0E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4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57F8A6E5" w14:textId="77777777" w:rsidR="00B77501" w:rsidRDefault="00081F0E" w:rsidP="00B77501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081F0E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>ENV-499 Cooperative Education Course (3+0)3</w:t>
            </w:r>
          </w:p>
          <w:p w14:paraId="79278C49" w14:textId="77777777" w:rsidR="00081F0E" w:rsidRPr="00FD5E59" w:rsidRDefault="00081F0E" w:rsidP="00081F0E">
            <w:pPr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Assist. Prof. Dr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. </w:t>
            </w:r>
            <w:r w:rsidRPr="00FD5E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H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ale </w:t>
            </w:r>
            <w:r w:rsidRPr="00FD5E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D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emirtepe</w:t>
            </w:r>
          </w:p>
          <w:p w14:paraId="0A18F3C4" w14:textId="78CC1861" w:rsidR="00081F0E" w:rsidRPr="00081F0E" w:rsidRDefault="00081F0E" w:rsidP="00477E8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81F0E">
              <w:rPr>
                <w:rFonts w:asciiTheme="minorHAnsi" w:hAnsiTheme="minorHAnsi" w:cstheme="minorHAnsi"/>
                <w:sz w:val="18"/>
                <w:szCs w:val="18"/>
              </w:rPr>
              <w:t>CE-11</w:t>
            </w:r>
            <w:r w:rsidR="00B8293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2825" w:type="dxa"/>
          </w:tcPr>
          <w:p w14:paraId="1C13843A" w14:textId="77777777" w:rsidR="00260B7C" w:rsidRPr="0024714A" w:rsidRDefault="00260B7C" w:rsidP="00260B7C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ENV-450 Geographic Information Systems</w:t>
            </w:r>
          </w:p>
          <w:p w14:paraId="33C45609" w14:textId="77777777" w:rsidR="00260B7C" w:rsidRDefault="00260B7C" w:rsidP="00260B7C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for Environmental Engineers (2+2)3</w:t>
            </w:r>
            <w:r w:rsidRPr="00FD5E59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 Prof.Dr. Orhan Gündüz</w:t>
            </w:r>
          </w:p>
          <w:p w14:paraId="0BD240FB" w14:textId="2DB69E1C" w:rsidR="00260B7C" w:rsidRDefault="003B7C2F" w:rsidP="00260B7C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MÜHENDİSLİK C BİNASI </w:t>
            </w:r>
            <w:r w:rsidR="00260B7C" w:rsidRPr="00840EAA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C-112 (</w:t>
            </w:r>
            <w:r w:rsidR="00260B7C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PC LAB</w:t>
            </w:r>
            <w:r w:rsidR="00260B7C" w:rsidRPr="00840EAA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)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 </w:t>
            </w:r>
          </w:p>
          <w:p w14:paraId="67614184" w14:textId="14DD9D36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77" w:type="dxa"/>
          </w:tcPr>
          <w:p w14:paraId="191B5666" w14:textId="60BA4CE5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693" w:type="dxa"/>
          </w:tcPr>
          <w:p w14:paraId="45E8BC09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ENV-414 Environmental Engineering</w:t>
            </w:r>
          </w:p>
          <w:p w14:paraId="0C827585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Study (0+4)2</w:t>
            </w:r>
          </w:p>
          <w:p w14:paraId="034E34FA" w14:textId="1FE6E6ED" w:rsidR="00B77501" w:rsidRPr="008F2B94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8F2B94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4: Alper Bayrakdar</w:t>
            </w:r>
          </w:p>
          <w:p w14:paraId="6C807E9D" w14:textId="70975FC0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  <w:tc>
          <w:tcPr>
            <w:tcW w:w="3129" w:type="dxa"/>
            <w:shd w:val="clear" w:color="auto" w:fill="auto"/>
          </w:tcPr>
          <w:p w14:paraId="21E71976" w14:textId="694CFAAE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77501" w:rsidRPr="000F110C" w14:paraId="332FAF47" w14:textId="77777777" w:rsidTr="001E006D">
        <w:trPr>
          <w:trHeight w:val="606"/>
        </w:trPr>
        <w:tc>
          <w:tcPr>
            <w:tcW w:w="873" w:type="dxa"/>
          </w:tcPr>
          <w:p w14:paraId="5C71874D" w14:textId="7C3D23BA" w:rsidR="00B77501" w:rsidRPr="003A75AB" w:rsidRDefault="00B77501" w:rsidP="00B7750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A6078EE" w14:textId="77777777" w:rsidR="00B77501" w:rsidRPr="003A75AB" w:rsidRDefault="00B77501" w:rsidP="00B7750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4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7BB83CCF" w14:textId="77777777" w:rsidR="00081F0E" w:rsidRDefault="00081F0E" w:rsidP="00081F0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081F0E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>ENV-499 Cooperative Education Course (3+0)3</w:t>
            </w:r>
          </w:p>
          <w:p w14:paraId="6601D5D2" w14:textId="77777777" w:rsidR="00081F0E" w:rsidRPr="00FD5E59" w:rsidRDefault="00081F0E" w:rsidP="00081F0E">
            <w:pPr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Assist. Prof. Dr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. </w:t>
            </w:r>
            <w:r w:rsidRPr="00FD5E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H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ale </w:t>
            </w:r>
            <w:r w:rsidRPr="00FD5E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D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emirtepe</w:t>
            </w:r>
          </w:p>
          <w:p w14:paraId="3350310A" w14:textId="48035CA9" w:rsidR="00B77501" w:rsidRPr="00FD5E59" w:rsidRDefault="00081F0E" w:rsidP="00477E8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81F0E">
              <w:rPr>
                <w:rFonts w:asciiTheme="minorHAnsi" w:hAnsiTheme="minorHAnsi" w:cstheme="minorHAnsi"/>
                <w:sz w:val="18"/>
                <w:szCs w:val="18"/>
              </w:rPr>
              <w:t>CE-11</w:t>
            </w:r>
            <w:r w:rsidR="00B8293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2825" w:type="dxa"/>
          </w:tcPr>
          <w:p w14:paraId="0230EC41" w14:textId="77777777" w:rsidR="00260B7C" w:rsidRDefault="00260B7C" w:rsidP="00B77501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  <w:p w14:paraId="7CAA26FB" w14:textId="77777777" w:rsidR="00260B7C" w:rsidRPr="0024714A" w:rsidRDefault="00260B7C" w:rsidP="00260B7C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ENV-450 Geographic Information Systems</w:t>
            </w:r>
          </w:p>
          <w:p w14:paraId="26A65BCD" w14:textId="77777777" w:rsidR="00260B7C" w:rsidRDefault="00260B7C" w:rsidP="00260B7C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for Environmental Engineers (2+2)3</w:t>
            </w:r>
            <w:r w:rsidRPr="00FD5E59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 Prof.Dr. Orhan Gündüz</w:t>
            </w:r>
          </w:p>
          <w:p w14:paraId="5846994C" w14:textId="5F787942" w:rsidR="009B16BD" w:rsidRDefault="00260B7C" w:rsidP="009B16BD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840EAA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C-112 (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PC LAB</w:t>
            </w:r>
            <w:r w:rsidRPr="00840EAA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)</w:t>
            </w:r>
            <w:r w:rsidR="00477E8F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 </w:t>
            </w:r>
          </w:p>
          <w:p w14:paraId="571CA19C" w14:textId="2FB1EFBB" w:rsidR="00260B7C" w:rsidRDefault="00260B7C" w:rsidP="00260B7C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  <w:p w14:paraId="43482F69" w14:textId="23435DC2" w:rsidR="00260B7C" w:rsidRPr="00FD5E59" w:rsidRDefault="00260B7C" w:rsidP="00B77501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977" w:type="dxa"/>
          </w:tcPr>
          <w:p w14:paraId="18D8C46C" w14:textId="6624E899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693" w:type="dxa"/>
          </w:tcPr>
          <w:p w14:paraId="58F002DC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ENV-414 Environmental Engineering</w:t>
            </w:r>
          </w:p>
          <w:p w14:paraId="0AAAA9BC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Study (0+4)2</w:t>
            </w:r>
          </w:p>
          <w:p w14:paraId="503E55C8" w14:textId="77777777" w:rsidR="00B77501" w:rsidRPr="008F2B94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8F2B94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4: Alper Bayrakdar</w:t>
            </w:r>
          </w:p>
          <w:p w14:paraId="50B6DF2A" w14:textId="7A414308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  <w:tc>
          <w:tcPr>
            <w:tcW w:w="3129" w:type="dxa"/>
            <w:shd w:val="clear" w:color="auto" w:fill="auto"/>
          </w:tcPr>
          <w:p w14:paraId="18E8B9E1" w14:textId="4939DAC6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B77501" w:rsidRPr="000F110C" w14:paraId="499EA803" w14:textId="77777777" w:rsidTr="004C78A6">
        <w:trPr>
          <w:trHeight w:val="1118"/>
        </w:trPr>
        <w:tc>
          <w:tcPr>
            <w:tcW w:w="873" w:type="dxa"/>
          </w:tcPr>
          <w:p w14:paraId="4763F5A8" w14:textId="77777777" w:rsidR="00B77501" w:rsidRPr="003A75AB" w:rsidRDefault="00B77501" w:rsidP="00B7750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0D41714" w14:textId="77777777" w:rsidR="00B77501" w:rsidRPr="003A75AB" w:rsidRDefault="00B77501" w:rsidP="00B7750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6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6F74C69B" w14:textId="77777777" w:rsidR="00081F0E" w:rsidRDefault="00081F0E" w:rsidP="00081F0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081F0E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>ENV-499 Cooperative Education Course (3+0)3</w:t>
            </w:r>
          </w:p>
          <w:p w14:paraId="6DF42908" w14:textId="77777777" w:rsidR="00081F0E" w:rsidRPr="00FD5E59" w:rsidRDefault="00081F0E" w:rsidP="00081F0E">
            <w:pPr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3A75AB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Assist. Prof. Dr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. </w:t>
            </w:r>
            <w:r w:rsidRPr="00FD5E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H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ale </w:t>
            </w:r>
            <w:r w:rsidRPr="00FD5E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D</w:t>
            </w: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emirtepe</w:t>
            </w:r>
          </w:p>
          <w:p w14:paraId="6EC8341D" w14:textId="7C9A1B0A" w:rsidR="00B77501" w:rsidRPr="00FD5E59" w:rsidRDefault="00081F0E" w:rsidP="00477E8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81F0E">
              <w:rPr>
                <w:rFonts w:asciiTheme="minorHAnsi" w:hAnsiTheme="minorHAnsi" w:cstheme="minorHAnsi"/>
                <w:sz w:val="18"/>
                <w:szCs w:val="18"/>
              </w:rPr>
              <w:t>CE-11</w:t>
            </w:r>
            <w:r w:rsidR="00B82930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2825" w:type="dxa"/>
          </w:tcPr>
          <w:p w14:paraId="531E340A" w14:textId="77777777" w:rsidR="00260B7C" w:rsidRPr="0024714A" w:rsidRDefault="00260B7C" w:rsidP="00260B7C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ENV-450 Geographic Information Systems</w:t>
            </w:r>
          </w:p>
          <w:p w14:paraId="48BF4E8E" w14:textId="77777777" w:rsidR="00260B7C" w:rsidRDefault="00260B7C" w:rsidP="00260B7C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for Environmental Engineers (2+2)3</w:t>
            </w:r>
            <w:r w:rsidRPr="00FD5E59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 Prof.Dr. Orhan Gündüz</w:t>
            </w:r>
          </w:p>
          <w:p w14:paraId="21887583" w14:textId="0FF52DC3" w:rsidR="009B16BD" w:rsidRDefault="00260B7C" w:rsidP="009B16BD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840EAA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C-112 (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PC LAB</w:t>
            </w:r>
            <w:r w:rsidRPr="00840EAA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)</w:t>
            </w:r>
            <w:r w:rsidR="00477E8F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 </w:t>
            </w:r>
          </w:p>
          <w:p w14:paraId="6E357F24" w14:textId="2773D393" w:rsidR="00260B7C" w:rsidRDefault="00260B7C" w:rsidP="00260B7C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  <w:p w14:paraId="4B421C1E" w14:textId="0A5843D3" w:rsidR="00260B7C" w:rsidRPr="00FD5E59" w:rsidRDefault="00260B7C" w:rsidP="00B77501">
            <w:pPr>
              <w:jc w:val="center"/>
              <w:rPr>
                <w:rFonts w:asciiTheme="minorHAnsi" w:eastAsiaTheme="minorHAnsi" w:hAnsiTheme="minorHAnsi" w:cstheme="minorHAnsi"/>
                <w:sz w:val="18"/>
                <w:szCs w:val="18"/>
                <w:lang w:bidi="ar-SA"/>
              </w:rPr>
            </w:pPr>
          </w:p>
        </w:tc>
        <w:tc>
          <w:tcPr>
            <w:tcW w:w="2977" w:type="dxa"/>
          </w:tcPr>
          <w:p w14:paraId="3BB467CF" w14:textId="30FC15A4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693" w:type="dxa"/>
          </w:tcPr>
          <w:p w14:paraId="0B373EC9" w14:textId="77777777" w:rsidR="00B77501" w:rsidRPr="0024714A" w:rsidRDefault="00B77501" w:rsidP="00B77501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ENV-412 Environmental Engineering</w:t>
            </w:r>
          </w:p>
          <w:p w14:paraId="6170519A" w14:textId="77777777" w:rsidR="00B77501" w:rsidRPr="0024714A" w:rsidRDefault="00B77501" w:rsidP="00B77501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 xml:space="preserve">Design – 2 (2+4)4 </w:t>
            </w:r>
          </w:p>
          <w:p w14:paraId="2CF75DB5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1: Alper Bayrakdar; </w:t>
            </w:r>
          </w:p>
          <w:p w14:paraId="28D2BDA6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2: H. Eser Ökten;</w:t>
            </w:r>
          </w:p>
          <w:p w14:paraId="37C25B6D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3: M. Ali Küçüker; </w:t>
            </w:r>
          </w:p>
          <w:p w14:paraId="363A416F" w14:textId="578C563E" w:rsidR="00B77501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4: Ersin Kasırga</w:t>
            </w:r>
          </w:p>
          <w:p w14:paraId="3DD56BE1" w14:textId="1E6ABBF6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477E8F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67214F4B" w14:textId="1F6AE94F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0F40F25E" w14:textId="4B8AB78B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="00B77501" w:rsidRPr="000F110C" w14:paraId="602A3D1C" w14:textId="77777777" w:rsidTr="004C78A6">
        <w:trPr>
          <w:trHeight w:val="70"/>
        </w:trPr>
        <w:tc>
          <w:tcPr>
            <w:tcW w:w="873" w:type="dxa"/>
          </w:tcPr>
          <w:p w14:paraId="66A046D7" w14:textId="77777777" w:rsidR="00B77501" w:rsidRPr="003A75AB" w:rsidRDefault="00B77501" w:rsidP="00B7750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DCA9873" w14:textId="77777777" w:rsidR="00B77501" w:rsidRPr="003A75AB" w:rsidRDefault="00B77501" w:rsidP="00B7750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6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30</w:t>
            </w:r>
            <w:r w:rsidRPr="003A75AB">
              <w:rPr>
                <w:rFonts w:asciiTheme="minorHAnsi" w:hAnsiTheme="minorHAnsi" w:cstheme="minorHAnsi"/>
                <w:b/>
                <w:w w:val="55"/>
                <w:sz w:val="20"/>
                <w:szCs w:val="20"/>
              </w:rPr>
              <w:t>-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7</w:t>
            </w:r>
            <w:r w:rsidRPr="003A75AB">
              <w:rPr>
                <w:rFonts w:asciiTheme="minorHAnsi" w:hAnsiTheme="minorHAnsi" w:cstheme="minorHAnsi"/>
                <w:b/>
                <w:spacing w:val="2"/>
                <w:w w:val="46"/>
                <w:sz w:val="20"/>
                <w:szCs w:val="20"/>
              </w:rPr>
              <w:t>.</w:t>
            </w:r>
            <w:r w:rsidRPr="003A75AB">
              <w:rPr>
                <w:rFonts w:asciiTheme="minorHAnsi" w:hAnsiTheme="minorHAnsi" w:cstheme="minorHAnsi"/>
                <w:b/>
                <w:w w:val="93"/>
                <w:sz w:val="20"/>
                <w:szCs w:val="20"/>
              </w:rPr>
              <w:t>15</w:t>
            </w:r>
          </w:p>
        </w:tc>
        <w:tc>
          <w:tcPr>
            <w:tcW w:w="2409" w:type="dxa"/>
          </w:tcPr>
          <w:p w14:paraId="5061C5CB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ENV-414 Environmental Engineering</w:t>
            </w:r>
          </w:p>
          <w:p w14:paraId="51EDDB61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Study (0+4)2</w:t>
            </w:r>
          </w:p>
          <w:p w14:paraId="2D0601E3" w14:textId="77777777" w:rsidR="00B77501" w:rsidRPr="00EE5BC1" w:rsidRDefault="00B77501" w:rsidP="00EE5BC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1: Sait Cemil Sofuoğlu</w:t>
            </w:r>
          </w:p>
          <w:p w14:paraId="5A833FA6" w14:textId="77777777" w:rsidR="00B77501" w:rsidRPr="00EE5BC1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2: Orhan Gündüz</w:t>
            </w:r>
          </w:p>
          <w:p w14:paraId="782DA981" w14:textId="77777777" w:rsidR="00B77501" w:rsidRPr="00EE5BC1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 xml:space="preserve">Section 3: H. Eser Ökten </w:t>
            </w:r>
          </w:p>
          <w:p w14:paraId="0ACCB0C7" w14:textId="77777777" w:rsidR="00B77501" w:rsidRPr="00EE5BC1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4: Alper Bayrakdar</w:t>
            </w:r>
          </w:p>
          <w:p w14:paraId="69A67FF5" w14:textId="77777777" w:rsidR="00B77501" w:rsidRPr="00EE5BC1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 xml:space="preserve">Section 5: Hale Demirtepe </w:t>
            </w:r>
          </w:p>
          <w:p w14:paraId="3387C6A7" w14:textId="77777777" w:rsidR="00B77501" w:rsidRPr="00EE5BC1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6: M. Ali Küçüker</w:t>
            </w:r>
          </w:p>
          <w:p w14:paraId="119B0FE6" w14:textId="7ADCB6AD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7: Altan Özkan</w:t>
            </w:r>
          </w:p>
        </w:tc>
        <w:tc>
          <w:tcPr>
            <w:tcW w:w="2825" w:type="dxa"/>
          </w:tcPr>
          <w:p w14:paraId="1224BA96" w14:textId="5AC90D4E" w:rsidR="00260B7C" w:rsidRDefault="00260B7C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  <w:p w14:paraId="6E104EC9" w14:textId="77777777" w:rsidR="00260B7C" w:rsidRDefault="00260B7C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  <w:p w14:paraId="2616CC7C" w14:textId="77777777" w:rsidR="00260B7C" w:rsidRPr="0024714A" w:rsidRDefault="00260B7C" w:rsidP="00260B7C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ENV-450 Geographic Information Systems</w:t>
            </w:r>
          </w:p>
          <w:p w14:paraId="53AF692B" w14:textId="77777777" w:rsidR="00260B7C" w:rsidRDefault="00260B7C" w:rsidP="00260B7C">
            <w:pPr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for Environmental Engineers (2+2)3</w:t>
            </w:r>
            <w:r w:rsidRPr="00FD5E59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 Prof.Dr. Orhan Gündüz</w:t>
            </w:r>
          </w:p>
          <w:p w14:paraId="221BE2E4" w14:textId="0E07D62A" w:rsidR="009B16BD" w:rsidRDefault="00260B7C" w:rsidP="009B16BD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840EAA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C-112 (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PC LAB</w:t>
            </w:r>
            <w:r w:rsidRPr="00840EAA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>)</w:t>
            </w:r>
            <w:r w:rsidR="00477E8F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 </w:t>
            </w:r>
          </w:p>
          <w:p w14:paraId="0B627256" w14:textId="0B10E488" w:rsidR="00260B7C" w:rsidRDefault="00260B7C" w:rsidP="00260B7C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</w:p>
          <w:p w14:paraId="21078DC5" w14:textId="2113DD7D" w:rsidR="00260B7C" w:rsidRPr="00FD5E59" w:rsidRDefault="00260B7C" w:rsidP="00B77501">
            <w:pPr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2977" w:type="dxa"/>
          </w:tcPr>
          <w:p w14:paraId="2B9D6E41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>ENV-491 Supplementary Curriculum</w:t>
            </w:r>
          </w:p>
          <w:p w14:paraId="140350DB" w14:textId="77777777" w:rsidR="00B77501" w:rsidRDefault="00B77501" w:rsidP="00B77501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 xml:space="preserve">Course </w:t>
            </w:r>
            <w:r w:rsidRPr="00FD5E59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(3+0)3</w:t>
            </w:r>
          </w:p>
          <w:p w14:paraId="64DB6B73" w14:textId="77777777" w:rsidR="00B77501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24714A">
              <w:rPr>
                <w:rFonts w:asciiTheme="minorHAnsi" w:eastAsia="Times New Roman" w:hAnsiTheme="minorHAnsi" w:cstheme="minorHAnsi"/>
                <w:color w:val="000000" w:themeColor="text1"/>
                <w:sz w:val="18"/>
                <w:szCs w:val="18"/>
              </w:rPr>
              <w:t xml:space="preserve">Prof. Dr. </w:t>
            </w:r>
            <w:r w:rsidRPr="0024714A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ait Cemil Sofuoğlu</w:t>
            </w:r>
          </w:p>
          <w:p w14:paraId="11266623" w14:textId="7C5273D5" w:rsidR="00B77501" w:rsidRPr="00FD5E59" w:rsidRDefault="00B77501" w:rsidP="00477E8F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477E8F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2693" w:type="dxa"/>
          </w:tcPr>
          <w:p w14:paraId="73ED1B2F" w14:textId="77777777" w:rsidR="00B77501" w:rsidRPr="0024714A" w:rsidRDefault="00B77501" w:rsidP="00B77501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>ENV-412 Environmental Engineering</w:t>
            </w:r>
          </w:p>
          <w:p w14:paraId="6A38CE70" w14:textId="77777777" w:rsidR="00B77501" w:rsidRPr="0024714A" w:rsidRDefault="00B77501" w:rsidP="00B77501">
            <w:pPr>
              <w:jc w:val="center"/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4714A">
              <w:rPr>
                <w:rFonts w:asciiTheme="minorHAnsi" w:eastAsia="Times New Roman" w:hAnsiTheme="minorHAnsi" w:cstheme="minorHAnsi"/>
                <w:b/>
                <w:color w:val="000000" w:themeColor="text1"/>
                <w:sz w:val="18"/>
                <w:szCs w:val="18"/>
              </w:rPr>
              <w:t xml:space="preserve">Design – 2 (2+4)4 </w:t>
            </w:r>
          </w:p>
          <w:p w14:paraId="20547BFA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1: Alper Bayrakdar; </w:t>
            </w:r>
          </w:p>
          <w:p w14:paraId="6424DEC4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2: H. Eser Ökten;</w:t>
            </w:r>
          </w:p>
          <w:p w14:paraId="7582E0D6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Section 3: M. Ali Küçüker; </w:t>
            </w:r>
          </w:p>
          <w:p w14:paraId="38F87791" w14:textId="78D0CE71" w:rsidR="00B77501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FD5E59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Section 4: Ersin Kasırga</w:t>
            </w:r>
          </w:p>
          <w:p w14:paraId="7D8CB8BD" w14:textId="416CA6BF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CE-11</w:t>
            </w:r>
            <w:r w:rsidR="00477E8F">
              <w:rPr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4BA0E711" w14:textId="592AE39F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29" w:type="dxa"/>
          </w:tcPr>
          <w:p w14:paraId="00590C07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ENV-414 Environmental Engineering</w:t>
            </w:r>
          </w:p>
          <w:p w14:paraId="732F21B6" w14:textId="77777777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5E59">
              <w:rPr>
                <w:rFonts w:asciiTheme="minorHAnsi" w:hAnsiTheme="minorHAnsi" w:cstheme="minorHAnsi"/>
                <w:b/>
                <w:sz w:val="18"/>
                <w:szCs w:val="18"/>
              </w:rPr>
              <w:t>Study (0+4)2</w:t>
            </w:r>
          </w:p>
          <w:p w14:paraId="722D33A9" w14:textId="77777777" w:rsidR="00B77501" w:rsidRPr="00EE5BC1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1: Sait Cemil Sofuoğlu</w:t>
            </w:r>
          </w:p>
          <w:p w14:paraId="4B23BBE0" w14:textId="77777777" w:rsidR="00B77501" w:rsidRPr="00EE5BC1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2: Orhan Gündüz</w:t>
            </w:r>
          </w:p>
          <w:p w14:paraId="34EB665A" w14:textId="44E67276" w:rsidR="00B77501" w:rsidRPr="00EE5BC1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3: H. Eser Ökten</w:t>
            </w:r>
          </w:p>
          <w:p w14:paraId="45C26CB4" w14:textId="77777777" w:rsidR="00B77501" w:rsidRPr="00EE5BC1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4: Alper Bayrakdar</w:t>
            </w:r>
          </w:p>
          <w:p w14:paraId="4ED0FF58" w14:textId="57C1ED89" w:rsidR="00B77501" w:rsidRPr="00EE5BC1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5: Hale Demirtepe</w:t>
            </w:r>
          </w:p>
          <w:p w14:paraId="42E0B786" w14:textId="77777777" w:rsidR="00B77501" w:rsidRPr="00EE5BC1" w:rsidRDefault="00B77501" w:rsidP="00B77501">
            <w:pPr>
              <w:jc w:val="center"/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6: M. Ali Küçüker</w:t>
            </w:r>
          </w:p>
          <w:p w14:paraId="7231161D" w14:textId="41ED6061" w:rsidR="00B77501" w:rsidRPr="00FD5E59" w:rsidRDefault="00B77501" w:rsidP="00B77501">
            <w:pPr>
              <w:jc w:val="center"/>
              <w:rPr>
                <w:rFonts w:asciiTheme="minorHAnsi" w:hAnsiTheme="minorHAnsi" w:cstheme="minorHAnsi"/>
                <w:sz w:val="18"/>
                <w:szCs w:val="18"/>
                <w:highlight w:val="yellow"/>
                <w:lang w:val="tr-TR"/>
              </w:rPr>
            </w:pPr>
            <w:r w:rsidRPr="00EE5BC1">
              <w:rPr>
                <w:rFonts w:asciiTheme="minorHAnsi" w:hAnsiTheme="minorHAnsi" w:cstheme="minorHAnsi"/>
                <w:color w:val="1F497D" w:themeColor="text2"/>
                <w:sz w:val="18"/>
                <w:szCs w:val="18"/>
                <w:u w:val="single"/>
                <w:shd w:val="clear" w:color="auto" w:fill="FFFFFF"/>
              </w:rPr>
              <w:t>Section 7: Altan Özkan</w:t>
            </w:r>
          </w:p>
        </w:tc>
      </w:tr>
    </w:tbl>
    <w:p w14:paraId="4F774EA3" w14:textId="6B60BCA0" w:rsidR="006A1DAA" w:rsidRDefault="006A1DAA" w:rsidP="00692AD2">
      <w:pPr>
        <w:rPr>
          <w:rFonts w:ascii="Times New Roman" w:hAnsi="Times New Roman" w:cs="Times New Roman"/>
          <w:sz w:val="20"/>
          <w:szCs w:val="20"/>
        </w:rPr>
      </w:pPr>
    </w:p>
    <w:p w14:paraId="1EA4ABF6" w14:textId="560E9E9D" w:rsidR="00B534C3" w:rsidRDefault="00B534C3" w:rsidP="00692AD2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Not: 4. sınıf öğrencileri bu listedeki derslere ek olarak </w:t>
      </w:r>
      <w:r w:rsidRPr="00B534C3">
        <w:rPr>
          <w:rFonts w:asciiTheme="minorHAnsi" w:hAnsiTheme="minorHAnsi" w:cstheme="minorHAnsi"/>
          <w:sz w:val="20"/>
          <w:szCs w:val="20"/>
          <w:u w:val="single"/>
        </w:rPr>
        <w:t>ENV 505, ENV510</w:t>
      </w:r>
      <w:r>
        <w:rPr>
          <w:rFonts w:asciiTheme="minorHAnsi" w:hAnsiTheme="minorHAnsi" w:cstheme="minorHAnsi"/>
          <w:sz w:val="20"/>
          <w:szCs w:val="20"/>
        </w:rPr>
        <w:t xml:space="preserve"> ve </w:t>
      </w:r>
      <w:r w:rsidRPr="00B534C3">
        <w:rPr>
          <w:rFonts w:asciiTheme="minorHAnsi" w:hAnsiTheme="minorHAnsi" w:cstheme="minorHAnsi"/>
          <w:sz w:val="20"/>
          <w:szCs w:val="20"/>
          <w:u w:val="single"/>
        </w:rPr>
        <w:t>CHE336</w:t>
      </w:r>
      <w:r>
        <w:rPr>
          <w:rFonts w:asciiTheme="minorHAnsi" w:hAnsiTheme="minorHAnsi" w:cstheme="minorHAnsi"/>
          <w:sz w:val="20"/>
          <w:szCs w:val="20"/>
        </w:rPr>
        <w:t xml:space="preserve"> kodlu dersleri seçmeli ders olarak seçebileceklerdir.</w:t>
      </w:r>
    </w:p>
    <w:p w14:paraId="09E7C30E" w14:textId="1B32B7A5" w:rsidR="007D446F" w:rsidRDefault="007D446F" w:rsidP="00692AD2">
      <w:pPr>
        <w:rPr>
          <w:rFonts w:asciiTheme="minorHAnsi" w:hAnsiTheme="minorHAnsi" w:cstheme="minorHAnsi"/>
          <w:sz w:val="20"/>
          <w:szCs w:val="20"/>
        </w:rPr>
      </w:pPr>
    </w:p>
    <w:p w14:paraId="03BBFA54" w14:textId="5E58EDD8" w:rsidR="007D446F" w:rsidRDefault="007D446F" w:rsidP="00692AD2">
      <w:pPr>
        <w:rPr>
          <w:rFonts w:asciiTheme="minorHAnsi" w:hAnsiTheme="minorHAnsi" w:cstheme="minorHAnsi"/>
          <w:sz w:val="20"/>
          <w:szCs w:val="20"/>
        </w:rPr>
      </w:pPr>
      <w:r w:rsidRPr="004B4145">
        <w:rPr>
          <w:rFonts w:asciiTheme="minorHAnsi" w:hAnsiTheme="minorHAnsi" w:cstheme="minorHAnsi"/>
          <w:sz w:val="20"/>
          <w:szCs w:val="20"/>
        </w:rPr>
        <w:t xml:space="preserve">Not: </w:t>
      </w:r>
      <w:r w:rsidR="004B4145" w:rsidRPr="004B4145">
        <w:rPr>
          <w:rFonts w:asciiTheme="minorHAnsi" w:hAnsiTheme="minorHAnsi" w:cstheme="minorHAnsi"/>
          <w:sz w:val="20"/>
          <w:szCs w:val="20"/>
        </w:rPr>
        <w:t xml:space="preserve">Bir </w:t>
      </w:r>
      <w:proofErr w:type="spellStart"/>
      <w:r w:rsidR="004B4145" w:rsidRPr="004B4145">
        <w:rPr>
          <w:rFonts w:asciiTheme="minorHAnsi" w:hAnsiTheme="minorHAnsi" w:cstheme="minorHAnsi"/>
          <w:sz w:val="20"/>
          <w:szCs w:val="20"/>
        </w:rPr>
        <w:t>öğrenci</w:t>
      </w:r>
      <w:proofErr w:type="spellEnd"/>
      <w:r w:rsidR="004B4145" w:rsidRPr="004B4145">
        <w:rPr>
          <w:rFonts w:asciiTheme="minorHAnsi" w:hAnsiTheme="minorHAnsi" w:cstheme="minorHAnsi"/>
          <w:sz w:val="20"/>
          <w:szCs w:val="20"/>
        </w:rPr>
        <w:t xml:space="preserve"> ENV-491 Supplementary Curriculum Course </w:t>
      </w:r>
      <w:proofErr w:type="spellStart"/>
      <w:r w:rsidR="004B4145" w:rsidRPr="004B4145">
        <w:rPr>
          <w:rFonts w:asciiTheme="minorHAnsi" w:hAnsiTheme="minorHAnsi" w:cstheme="minorHAnsi"/>
          <w:sz w:val="20"/>
          <w:szCs w:val="20"/>
        </w:rPr>
        <w:t>ve</w:t>
      </w:r>
      <w:proofErr w:type="spellEnd"/>
      <w:r w:rsidR="004B4145" w:rsidRPr="004B4145">
        <w:rPr>
          <w:rFonts w:asciiTheme="minorHAnsi" w:hAnsiTheme="minorHAnsi" w:cstheme="minorHAnsi"/>
          <w:sz w:val="20"/>
          <w:szCs w:val="20"/>
        </w:rPr>
        <w:t xml:space="preserve"> ENV-499 Cooperative Education Course </w:t>
      </w:r>
      <w:proofErr w:type="spellStart"/>
      <w:r w:rsidR="004B4145" w:rsidRPr="004B4145">
        <w:rPr>
          <w:rFonts w:asciiTheme="minorHAnsi" w:hAnsiTheme="minorHAnsi" w:cstheme="minorHAnsi"/>
          <w:sz w:val="20"/>
          <w:szCs w:val="20"/>
        </w:rPr>
        <w:t>derslerinden</w:t>
      </w:r>
      <w:proofErr w:type="spellEnd"/>
      <w:r w:rsidR="004B4145" w:rsidRPr="004B4145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4B4145" w:rsidRPr="004B4145">
        <w:rPr>
          <w:rFonts w:asciiTheme="minorHAnsi" w:hAnsiTheme="minorHAnsi" w:cstheme="minorHAnsi"/>
          <w:sz w:val="20"/>
          <w:szCs w:val="20"/>
        </w:rPr>
        <w:t>sadece</w:t>
      </w:r>
      <w:proofErr w:type="spellEnd"/>
      <w:r w:rsidR="004B4145" w:rsidRPr="004B4145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4B4145" w:rsidRPr="004B4145">
        <w:rPr>
          <w:rFonts w:asciiTheme="minorHAnsi" w:hAnsiTheme="minorHAnsi" w:cstheme="minorHAnsi"/>
          <w:sz w:val="20"/>
          <w:szCs w:val="20"/>
        </w:rPr>
        <w:t>birisini</w:t>
      </w:r>
      <w:proofErr w:type="spellEnd"/>
      <w:r w:rsidR="004B4145" w:rsidRPr="004B4145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4B4145" w:rsidRPr="004B4145">
        <w:rPr>
          <w:rFonts w:asciiTheme="minorHAnsi" w:hAnsiTheme="minorHAnsi" w:cstheme="minorHAnsi"/>
          <w:sz w:val="20"/>
          <w:szCs w:val="20"/>
        </w:rPr>
        <w:t>alabilir</w:t>
      </w:r>
      <w:proofErr w:type="spellEnd"/>
      <w:r w:rsidR="004B4145" w:rsidRPr="004B4145">
        <w:rPr>
          <w:rFonts w:asciiTheme="minorHAnsi" w:hAnsiTheme="minorHAnsi" w:cstheme="minorHAnsi"/>
          <w:sz w:val="20"/>
          <w:szCs w:val="20"/>
        </w:rPr>
        <w:t>.</w:t>
      </w:r>
    </w:p>
    <w:p w14:paraId="5D6021F4" w14:textId="77777777" w:rsidR="001D657C" w:rsidRDefault="001D657C" w:rsidP="00692AD2">
      <w:pPr>
        <w:rPr>
          <w:rFonts w:asciiTheme="minorHAnsi" w:hAnsiTheme="minorHAnsi" w:cstheme="minorHAnsi"/>
          <w:sz w:val="20"/>
          <w:szCs w:val="20"/>
        </w:rPr>
      </w:pPr>
    </w:p>
    <w:p w14:paraId="7DFAA599" w14:textId="77777777" w:rsidR="008B4216" w:rsidRPr="008B4216" w:rsidRDefault="008B4216" w:rsidP="008B4216">
      <w:pPr>
        <w:rPr>
          <w:rFonts w:asciiTheme="minorHAnsi" w:hAnsiTheme="minorHAnsi" w:cstheme="minorHAnsi"/>
          <w:sz w:val="20"/>
          <w:szCs w:val="20"/>
        </w:rPr>
      </w:pPr>
      <w:r w:rsidRPr="008B4216">
        <w:rPr>
          <w:rFonts w:asciiTheme="minorHAnsi" w:hAnsiTheme="minorHAnsi" w:cstheme="minorHAnsi"/>
          <w:sz w:val="20"/>
          <w:szCs w:val="20"/>
        </w:rPr>
        <w:t>Note: In addition to the courses on this list, fourth grade students can choose ENV 505, ENV510, and CHE336 as elective courses.</w:t>
      </w:r>
    </w:p>
    <w:p w14:paraId="13AFCCA8" w14:textId="77777777" w:rsidR="008B4216" w:rsidRPr="008B4216" w:rsidRDefault="008B4216" w:rsidP="008B4216">
      <w:pPr>
        <w:rPr>
          <w:rFonts w:asciiTheme="minorHAnsi" w:hAnsiTheme="minorHAnsi" w:cstheme="minorHAnsi"/>
          <w:sz w:val="20"/>
          <w:szCs w:val="20"/>
        </w:rPr>
      </w:pPr>
    </w:p>
    <w:p w14:paraId="3C7FCA82" w14:textId="5A4B019A" w:rsidR="001D657C" w:rsidRPr="004B4145" w:rsidRDefault="008B4216" w:rsidP="008B4216">
      <w:pPr>
        <w:rPr>
          <w:rFonts w:asciiTheme="minorHAnsi" w:hAnsiTheme="minorHAnsi" w:cstheme="minorHAnsi"/>
          <w:sz w:val="20"/>
          <w:szCs w:val="20"/>
        </w:rPr>
      </w:pPr>
      <w:r w:rsidRPr="008B4216">
        <w:rPr>
          <w:rFonts w:asciiTheme="minorHAnsi" w:hAnsiTheme="minorHAnsi" w:cstheme="minorHAnsi"/>
          <w:sz w:val="20"/>
          <w:szCs w:val="20"/>
        </w:rPr>
        <w:t>Note: A student can only take one of the ENV-491 Supplementary Curriculum Course and the ENV-499 Cooperative Education Course.</w:t>
      </w:r>
    </w:p>
    <w:sectPr w:rsidR="001D657C" w:rsidRPr="004B4145" w:rsidSect="00DB108F">
      <w:type w:val="continuous"/>
      <w:pgSz w:w="16840" w:h="11910" w:orient="landscape"/>
      <w:pgMar w:top="170" w:right="1418" w:bottom="278" w:left="9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tr-TR" w:vendorID="64" w:dllVersion="0" w:nlCheck="1" w:checkStyle="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tDA3MTMzNDO3NDFU0lEKTi0uzszPAykwqwUA0KVCmiwAAAA="/>
  </w:docVars>
  <w:rsids>
    <w:rsidRoot w:val="00016EA0"/>
    <w:rsid w:val="00016EA0"/>
    <w:rsid w:val="00031BCA"/>
    <w:rsid w:val="00043738"/>
    <w:rsid w:val="000474B2"/>
    <w:rsid w:val="00081F0E"/>
    <w:rsid w:val="00085486"/>
    <w:rsid w:val="000C0333"/>
    <w:rsid w:val="000D640E"/>
    <w:rsid w:val="000E63A6"/>
    <w:rsid w:val="000F110C"/>
    <w:rsid w:val="000F7740"/>
    <w:rsid w:val="00146459"/>
    <w:rsid w:val="001578F5"/>
    <w:rsid w:val="001733CF"/>
    <w:rsid w:val="00185367"/>
    <w:rsid w:val="001A3F22"/>
    <w:rsid w:val="001A4A23"/>
    <w:rsid w:val="001D657C"/>
    <w:rsid w:val="001E006D"/>
    <w:rsid w:val="001E2465"/>
    <w:rsid w:val="00243060"/>
    <w:rsid w:val="0024714A"/>
    <w:rsid w:val="00251289"/>
    <w:rsid w:val="00260B7C"/>
    <w:rsid w:val="00264B09"/>
    <w:rsid w:val="00265FB9"/>
    <w:rsid w:val="002A370F"/>
    <w:rsid w:val="002C2182"/>
    <w:rsid w:val="002E3F0C"/>
    <w:rsid w:val="002E4812"/>
    <w:rsid w:val="002F5F05"/>
    <w:rsid w:val="00306656"/>
    <w:rsid w:val="0034043D"/>
    <w:rsid w:val="0034256E"/>
    <w:rsid w:val="00353DD5"/>
    <w:rsid w:val="0036256C"/>
    <w:rsid w:val="00367169"/>
    <w:rsid w:val="00381604"/>
    <w:rsid w:val="00386A26"/>
    <w:rsid w:val="0039230A"/>
    <w:rsid w:val="003A75AB"/>
    <w:rsid w:val="003A7EE5"/>
    <w:rsid w:val="003B7C2F"/>
    <w:rsid w:val="003C6983"/>
    <w:rsid w:val="003D614B"/>
    <w:rsid w:val="003E38C8"/>
    <w:rsid w:val="003E54FF"/>
    <w:rsid w:val="00411D1F"/>
    <w:rsid w:val="00432E0D"/>
    <w:rsid w:val="00456ED4"/>
    <w:rsid w:val="00463504"/>
    <w:rsid w:val="004672C8"/>
    <w:rsid w:val="00477E8F"/>
    <w:rsid w:val="004956E9"/>
    <w:rsid w:val="004A59C8"/>
    <w:rsid w:val="004B4145"/>
    <w:rsid w:val="004C6E48"/>
    <w:rsid w:val="004C78A6"/>
    <w:rsid w:val="004D44CC"/>
    <w:rsid w:val="00500346"/>
    <w:rsid w:val="0050564D"/>
    <w:rsid w:val="00507CC7"/>
    <w:rsid w:val="0051026B"/>
    <w:rsid w:val="005104FB"/>
    <w:rsid w:val="00523CA3"/>
    <w:rsid w:val="00547A39"/>
    <w:rsid w:val="00567741"/>
    <w:rsid w:val="0057537B"/>
    <w:rsid w:val="005A259B"/>
    <w:rsid w:val="005A6D89"/>
    <w:rsid w:val="005A7884"/>
    <w:rsid w:val="005B23B6"/>
    <w:rsid w:val="005D0023"/>
    <w:rsid w:val="005D5085"/>
    <w:rsid w:val="00613C59"/>
    <w:rsid w:val="00650CE0"/>
    <w:rsid w:val="006623B4"/>
    <w:rsid w:val="0066365E"/>
    <w:rsid w:val="0066619B"/>
    <w:rsid w:val="00667FF7"/>
    <w:rsid w:val="006750F4"/>
    <w:rsid w:val="00692AD2"/>
    <w:rsid w:val="00694B58"/>
    <w:rsid w:val="006A1DAA"/>
    <w:rsid w:val="006B1BB7"/>
    <w:rsid w:val="006B305D"/>
    <w:rsid w:val="006B3881"/>
    <w:rsid w:val="006B3BDB"/>
    <w:rsid w:val="006E5BFC"/>
    <w:rsid w:val="006F64B2"/>
    <w:rsid w:val="007072DA"/>
    <w:rsid w:val="00720B9E"/>
    <w:rsid w:val="007357B6"/>
    <w:rsid w:val="00772922"/>
    <w:rsid w:val="007806DC"/>
    <w:rsid w:val="00793111"/>
    <w:rsid w:val="007957A4"/>
    <w:rsid w:val="007A3E4E"/>
    <w:rsid w:val="007C38C0"/>
    <w:rsid w:val="007D0222"/>
    <w:rsid w:val="007D099B"/>
    <w:rsid w:val="007D446F"/>
    <w:rsid w:val="007E724A"/>
    <w:rsid w:val="007F053B"/>
    <w:rsid w:val="007F219C"/>
    <w:rsid w:val="008144F2"/>
    <w:rsid w:val="00840EAA"/>
    <w:rsid w:val="0085530E"/>
    <w:rsid w:val="00857F2C"/>
    <w:rsid w:val="008609F4"/>
    <w:rsid w:val="008665DA"/>
    <w:rsid w:val="0086689F"/>
    <w:rsid w:val="008753A8"/>
    <w:rsid w:val="008A1888"/>
    <w:rsid w:val="008B1C79"/>
    <w:rsid w:val="008B4216"/>
    <w:rsid w:val="008C0454"/>
    <w:rsid w:val="008E41FB"/>
    <w:rsid w:val="008E576F"/>
    <w:rsid w:val="008F2B94"/>
    <w:rsid w:val="00903C7D"/>
    <w:rsid w:val="0090529C"/>
    <w:rsid w:val="00907970"/>
    <w:rsid w:val="0092225A"/>
    <w:rsid w:val="009336D1"/>
    <w:rsid w:val="00934D9A"/>
    <w:rsid w:val="009508BA"/>
    <w:rsid w:val="00960768"/>
    <w:rsid w:val="00964226"/>
    <w:rsid w:val="00983E52"/>
    <w:rsid w:val="00996751"/>
    <w:rsid w:val="009B16BD"/>
    <w:rsid w:val="009D1877"/>
    <w:rsid w:val="009E154C"/>
    <w:rsid w:val="009F7320"/>
    <w:rsid w:val="00A0796E"/>
    <w:rsid w:val="00A2055F"/>
    <w:rsid w:val="00A30ED1"/>
    <w:rsid w:val="00A5015C"/>
    <w:rsid w:val="00A566BB"/>
    <w:rsid w:val="00A6460B"/>
    <w:rsid w:val="00A9244F"/>
    <w:rsid w:val="00AB3BFD"/>
    <w:rsid w:val="00AC04D1"/>
    <w:rsid w:val="00AC1733"/>
    <w:rsid w:val="00AE239D"/>
    <w:rsid w:val="00AF62DB"/>
    <w:rsid w:val="00B534C3"/>
    <w:rsid w:val="00B534D6"/>
    <w:rsid w:val="00B628B0"/>
    <w:rsid w:val="00B77501"/>
    <w:rsid w:val="00B82037"/>
    <w:rsid w:val="00B82930"/>
    <w:rsid w:val="00B87DBE"/>
    <w:rsid w:val="00B915A8"/>
    <w:rsid w:val="00B91E49"/>
    <w:rsid w:val="00B9773F"/>
    <w:rsid w:val="00BB3FCA"/>
    <w:rsid w:val="00BC5DA4"/>
    <w:rsid w:val="00BD337A"/>
    <w:rsid w:val="00C004E7"/>
    <w:rsid w:val="00C20299"/>
    <w:rsid w:val="00C24F13"/>
    <w:rsid w:val="00C4411F"/>
    <w:rsid w:val="00C50BFE"/>
    <w:rsid w:val="00C67A28"/>
    <w:rsid w:val="00C76BB4"/>
    <w:rsid w:val="00CB7877"/>
    <w:rsid w:val="00CF55BF"/>
    <w:rsid w:val="00D1091B"/>
    <w:rsid w:val="00D1300F"/>
    <w:rsid w:val="00D205B7"/>
    <w:rsid w:val="00D23C18"/>
    <w:rsid w:val="00D26932"/>
    <w:rsid w:val="00D70856"/>
    <w:rsid w:val="00D85E6D"/>
    <w:rsid w:val="00DA01F4"/>
    <w:rsid w:val="00DB108F"/>
    <w:rsid w:val="00DB1958"/>
    <w:rsid w:val="00DD3E1E"/>
    <w:rsid w:val="00E14566"/>
    <w:rsid w:val="00E300A3"/>
    <w:rsid w:val="00E421BC"/>
    <w:rsid w:val="00E44F44"/>
    <w:rsid w:val="00E57C6B"/>
    <w:rsid w:val="00E83D1D"/>
    <w:rsid w:val="00EB4F31"/>
    <w:rsid w:val="00ED2F50"/>
    <w:rsid w:val="00EE5BC1"/>
    <w:rsid w:val="00F228E1"/>
    <w:rsid w:val="00F26517"/>
    <w:rsid w:val="00F36996"/>
    <w:rsid w:val="00F4367B"/>
    <w:rsid w:val="00F4572C"/>
    <w:rsid w:val="00FB1D34"/>
    <w:rsid w:val="00FC03FD"/>
    <w:rsid w:val="00FD0BF6"/>
    <w:rsid w:val="00FD2138"/>
    <w:rsid w:val="00FD593B"/>
    <w:rsid w:val="00FD5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4776D"/>
  <w15:docId w15:val="{6BC1DB8A-E8AD-4959-860E-660E2DBE7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753A8"/>
    <w:rPr>
      <w:rFonts w:ascii="Courier New" w:eastAsia="Courier New" w:hAnsi="Courier New" w:cs="Courier New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7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B3B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BDB"/>
    <w:rPr>
      <w:rFonts w:ascii="Segoe UI" w:eastAsia="Courier New" w:hAnsi="Segoe UI" w:cs="Segoe UI"/>
      <w:sz w:val="18"/>
      <w:szCs w:val="18"/>
      <w:lang w:bidi="en-US"/>
    </w:rPr>
  </w:style>
  <w:style w:type="paragraph" w:styleId="NoSpacing">
    <w:name w:val="No Spacing"/>
    <w:uiPriority w:val="1"/>
    <w:qFormat/>
    <w:rsid w:val="00386A26"/>
    <w:rPr>
      <w:rFonts w:ascii="Courier New" w:eastAsia="Courier New" w:hAnsi="Courier New" w:cs="Courier New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967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7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751"/>
    <w:rPr>
      <w:rFonts w:ascii="Courier New" w:eastAsia="Courier New" w:hAnsi="Courier New" w:cs="Courier New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7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751"/>
    <w:rPr>
      <w:rFonts w:ascii="Courier New" w:eastAsia="Courier New" w:hAnsi="Courier New" w:cs="Courier New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9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90</Words>
  <Characters>3369</Characters>
  <Application>Microsoft Office Word</Application>
  <DocSecurity>0</DocSecurity>
  <Lines>28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2018_2019Fall_master_program</vt:lpstr>
      <vt:lpstr>Microsoft Word - 2018_2019Fall_master_program</vt:lpstr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_2019Fall_master_program</dc:title>
  <dc:creator>alicankizilkaya</dc:creator>
  <cp:lastModifiedBy>BERAT BATUHAN KAPLANGI</cp:lastModifiedBy>
  <cp:revision>4</cp:revision>
  <cp:lastPrinted>2024-01-15T11:22:00Z</cp:lastPrinted>
  <dcterms:created xsi:type="dcterms:W3CDTF">2024-02-06T11:50:00Z</dcterms:created>
  <dcterms:modified xsi:type="dcterms:W3CDTF">2024-02-06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1T00:00:00Z</vt:filetime>
  </property>
  <property fmtid="{D5CDD505-2E9C-101B-9397-08002B2CF9AE}" pid="3" name="LastSaved">
    <vt:filetime>2018-09-04T00:00:00Z</vt:filetime>
  </property>
</Properties>
</file>